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0"/>
        <w:gridCol w:w="3598"/>
        <w:gridCol w:w="3597"/>
        <w:gridCol w:w="3605"/>
      </w:tblGrid>
      <w:tr w:rsidR="00506330" w14:paraId="3CD98C89" w14:textId="77777777" w:rsidTr="00446A6B">
        <w:tc>
          <w:tcPr>
            <w:tcW w:w="14616" w:type="dxa"/>
            <w:gridSpan w:val="4"/>
          </w:tcPr>
          <w:p w14:paraId="3E7580C3" w14:textId="4DC8D683" w:rsidR="00506330" w:rsidRPr="00E36999" w:rsidRDefault="00506330" w:rsidP="00506330">
            <w:pPr>
              <w:pStyle w:val="NoSpacing"/>
              <w:jc w:val="center"/>
              <w:rPr>
                <w:b/>
                <w:color w:val="76923C" w:themeColor="accent3" w:themeShade="BF"/>
                <w:sz w:val="40"/>
                <w:szCs w:val="40"/>
              </w:rPr>
            </w:pPr>
            <w:r>
              <w:rPr>
                <w:b/>
                <w:color w:val="76923C" w:themeColor="accent3" w:themeShade="BF"/>
                <w:sz w:val="40"/>
                <w:szCs w:val="40"/>
              </w:rPr>
              <w:t>YOUTH JOB SYMPOSIUM SIGN UP SHEET 6/17/2021 4:00 – 5:30PM AGES 16-18</w:t>
            </w:r>
          </w:p>
        </w:tc>
      </w:tr>
      <w:tr w:rsidR="00B33F87" w14:paraId="2BBAE621" w14:textId="77777777" w:rsidTr="00842803">
        <w:tc>
          <w:tcPr>
            <w:tcW w:w="3654" w:type="dxa"/>
            <w:shd w:val="clear" w:color="auto" w:fill="D9D9D9" w:themeFill="background1" w:themeFillShade="D9"/>
          </w:tcPr>
          <w:p w14:paraId="00F1397E" w14:textId="36718A49" w:rsidR="00B33F87" w:rsidRPr="00E36999" w:rsidRDefault="00506330" w:rsidP="00B33F87">
            <w:pPr>
              <w:pStyle w:val="NoSpacing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YOUTH NAME</w:t>
            </w:r>
          </w:p>
        </w:tc>
        <w:tc>
          <w:tcPr>
            <w:tcW w:w="3654" w:type="dxa"/>
            <w:shd w:val="clear" w:color="auto" w:fill="D9D9D9" w:themeFill="background1" w:themeFillShade="D9"/>
          </w:tcPr>
          <w:p w14:paraId="41374275" w14:textId="455BE202" w:rsidR="00B33F87" w:rsidRPr="00E36999" w:rsidRDefault="00506330" w:rsidP="00B33F87">
            <w:pPr>
              <w:pStyle w:val="NoSpacing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EMAIL ADDRESS</w:t>
            </w:r>
          </w:p>
        </w:tc>
        <w:tc>
          <w:tcPr>
            <w:tcW w:w="3654" w:type="dxa"/>
            <w:shd w:val="clear" w:color="auto" w:fill="D9D9D9" w:themeFill="background1" w:themeFillShade="D9"/>
          </w:tcPr>
          <w:p w14:paraId="7FFD585F" w14:textId="11625989" w:rsidR="00B33F87" w:rsidRPr="00E36999" w:rsidRDefault="00506330" w:rsidP="00B33F87">
            <w:pPr>
              <w:pStyle w:val="NoSpacing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PHONE NUMBER</w:t>
            </w:r>
          </w:p>
        </w:tc>
        <w:tc>
          <w:tcPr>
            <w:tcW w:w="3654" w:type="dxa"/>
            <w:shd w:val="clear" w:color="auto" w:fill="D9D9D9" w:themeFill="background1" w:themeFillShade="D9"/>
          </w:tcPr>
          <w:p w14:paraId="35341FF6" w14:textId="5E836F7E" w:rsidR="00B33F87" w:rsidRPr="00E36999" w:rsidRDefault="00506330" w:rsidP="00B33F87">
            <w:pPr>
              <w:pStyle w:val="NoSpacing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CITY OF RESIDENCE</w:t>
            </w:r>
          </w:p>
        </w:tc>
      </w:tr>
      <w:tr w:rsidR="00B33F87" w14:paraId="632C7925" w14:textId="77777777" w:rsidTr="00B33F87">
        <w:tc>
          <w:tcPr>
            <w:tcW w:w="3654" w:type="dxa"/>
          </w:tcPr>
          <w:p w14:paraId="3C1B3796" w14:textId="77777777" w:rsidR="00B33F87" w:rsidRPr="00B33F87" w:rsidRDefault="00B33F87" w:rsidP="009C7C23">
            <w:pPr>
              <w:pStyle w:val="NoSpacing"/>
              <w:rPr>
                <w:sz w:val="52"/>
                <w:szCs w:val="52"/>
              </w:rPr>
            </w:pPr>
          </w:p>
        </w:tc>
        <w:tc>
          <w:tcPr>
            <w:tcW w:w="3654" w:type="dxa"/>
          </w:tcPr>
          <w:p w14:paraId="7B3046C9" w14:textId="77777777" w:rsidR="00B33F87" w:rsidRPr="00B33F87" w:rsidRDefault="00B33F87" w:rsidP="009C7C23">
            <w:pPr>
              <w:pStyle w:val="NoSpacing"/>
              <w:rPr>
                <w:sz w:val="52"/>
                <w:szCs w:val="52"/>
              </w:rPr>
            </w:pPr>
          </w:p>
        </w:tc>
        <w:tc>
          <w:tcPr>
            <w:tcW w:w="3654" w:type="dxa"/>
          </w:tcPr>
          <w:p w14:paraId="0618904C" w14:textId="77777777" w:rsidR="00B33F87" w:rsidRPr="00B33F87" w:rsidRDefault="00B33F87" w:rsidP="009C7C23">
            <w:pPr>
              <w:pStyle w:val="NoSpacing"/>
              <w:rPr>
                <w:sz w:val="52"/>
                <w:szCs w:val="52"/>
              </w:rPr>
            </w:pPr>
          </w:p>
        </w:tc>
        <w:tc>
          <w:tcPr>
            <w:tcW w:w="3654" w:type="dxa"/>
          </w:tcPr>
          <w:p w14:paraId="77647013" w14:textId="77777777" w:rsidR="00B33F87" w:rsidRPr="00B33F87" w:rsidRDefault="00B33F87" w:rsidP="009C7C23">
            <w:pPr>
              <w:pStyle w:val="NoSpacing"/>
              <w:rPr>
                <w:sz w:val="52"/>
                <w:szCs w:val="52"/>
              </w:rPr>
            </w:pPr>
          </w:p>
        </w:tc>
      </w:tr>
      <w:tr w:rsidR="00B33F87" w14:paraId="3DCCBAAB" w14:textId="77777777" w:rsidTr="00B33F87">
        <w:tc>
          <w:tcPr>
            <w:tcW w:w="3654" w:type="dxa"/>
          </w:tcPr>
          <w:p w14:paraId="3C305E2D" w14:textId="77777777" w:rsidR="00B33F87" w:rsidRPr="00B33F87" w:rsidRDefault="00B33F87" w:rsidP="009C7C23">
            <w:pPr>
              <w:pStyle w:val="NoSpacing"/>
              <w:rPr>
                <w:sz w:val="52"/>
                <w:szCs w:val="52"/>
              </w:rPr>
            </w:pPr>
          </w:p>
        </w:tc>
        <w:tc>
          <w:tcPr>
            <w:tcW w:w="3654" w:type="dxa"/>
          </w:tcPr>
          <w:p w14:paraId="2699C71B" w14:textId="77777777" w:rsidR="00B33F87" w:rsidRPr="00B33F87" w:rsidRDefault="00B33F87" w:rsidP="009C7C23">
            <w:pPr>
              <w:pStyle w:val="NoSpacing"/>
              <w:rPr>
                <w:sz w:val="52"/>
                <w:szCs w:val="52"/>
              </w:rPr>
            </w:pPr>
          </w:p>
        </w:tc>
        <w:tc>
          <w:tcPr>
            <w:tcW w:w="3654" w:type="dxa"/>
          </w:tcPr>
          <w:p w14:paraId="747819B7" w14:textId="77777777" w:rsidR="00B33F87" w:rsidRPr="00B33F87" w:rsidRDefault="00B33F87" w:rsidP="009C7C23">
            <w:pPr>
              <w:pStyle w:val="NoSpacing"/>
              <w:rPr>
                <w:sz w:val="52"/>
                <w:szCs w:val="52"/>
              </w:rPr>
            </w:pPr>
          </w:p>
        </w:tc>
        <w:tc>
          <w:tcPr>
            <w:tcW w:w="3654" w:type="dxa"/>
          </w:tcPr>
          <w:p w14:paraId="3E7F898D" w14:textId="77777777" w:rsidR="00B33F87" w:rsidRPr="00B33F87" w:rsidRDefault="00B33F87" w:rsidP="009C7C23">
            <w:pPr>
              <w:pStyle w:val="NoSpacing"/>
              <w:rPr>
                <w:sz w:val="52"/>
                <w:szCs w:val="52"/>
              </w:rPr>
            </w:pPr>
          </w:p>
        </w:tc>
      </w:tr>
      <w:tr w:rsidR="00B33F87" w14:paraId="1D591C72" w14:textId="77777777" w:rsidTr="00B33F87">
        <w:tc>
          <w:tcPr>
            <w:tcW w:w="3654" w:type="dxa"/>
          </w:tcPr>
          <w:p w14:paraId="722200CB" w14:textId="77777777" w:rsidR="00B33F87" w:rsidRPr="00B33F87" w:rsidRDefault="00B33F87" w:rsidP="009C7C23">
            <w:pPr>
              <w:pStyle w:val="NoSpacing"/>
              <w:rPr>
                <w:sz w:val="52"/>
                <w:szCs w:val="52"/>
              </w:rPr>
            </w:pPr>
          </w:p>
        </w:tc>
        <w:tc>
          <w:tcPr>
            <w:tcW w:w="3654" w:type="dxa"/>
          </w:tcPr>
          <w:p w14:paraId="1D856150" w14:textId="77777777" w:rsidR="00B33F87" w:rsidRPr="00B33F87" w:rsidRDefault="00B33F87" w:rsidP="009C7C23">
            <w:pPr>
              <w:pStyle w:val="NoSpacing"/>
              <w:rPr>
                <w:sz w:val="52"/>
                <w:szCs w:val="52"/>
              </w:rPr>
            </w:pPr>
          </w:p>
        </w:tc>
        <w:tc>
          <w:tcPr>
            <w:tcW w:w="3654" w:type="dxa"/>
          </w:tcPr>
          <w:p w14:paraId="20F2ED64" w14:textId="77777777" w:rsidR="00B33F87" w:rsidRPr="00B33F87" w:rsidRDefault="00B33F87" w:rsidP="009C7C23">
            <w:pPr>
              <w:pStyle w:val="NoSpacing"/>
              <w:rPr>
                <w:sz w:val="52"/>
                <w:szCs w:val="52"/>
              </w:rPr>
            </w:pPr>
          </w:p>
        </w:tc>
        <w:tc>
          <w:tcPr>
            <w:tcW w:w="3654" w:type="dxa"/>
          </w:tcPr>
          <w:p w14:paraId="2289D911" w14:textId="77777777" w:rsidR="00B33F87" w:rsidRPr="00B33F87" w:rsidRDefault="00B33F87" w:rsidP="009C7C23">
            <w:pPr>
              <w:pStyle w:val="NoSpacing"/>
              <w:rPr>
                <w:sz w:val="52"/>
                <w:szCs w:val="52"/>
              </w:rPr>
            </w:pPr>
          </w:p>
        </w:tc>
      </w:tr>
      <w:tr w:rsidR="00B33F87" w14:paraId="3C524FC5" w14:textId="77777777" w:rsidTr="00B33F87">
        <w:tc>
          <w:tcPr>
            <w:tcW w:w="3654" w:type="dxa"/>
          </w:tcPr>
          <w:p w14:paraId="7EA50EE3" w14:textId="77777777" w:rsidR="00B33F87" w:rsidRPr="00B33F87" w:rsidRDefault="00B33F87" w:rsidP="009C7C23">
            <w:pPr>
              <w:pStyle w:val="NoSpacing"/>
              <w:rPr>
                <w:sz w:val="52"/>
                <w:szCs w:val="52"/>
              </w:rPr>
            </w:pPr>
          </w:p>
        </w:tc>
        <w:tc>
          <w:tcPr>
            <w:tcW w:w="3654" w:type="dxa"/>
          </w:tcPr>
          <w:p w14:paraId="1D3913A0" w14:textId="77777777" w:rsidR="00B33F87" w:rsidRPr="00B33F87" w:rsidRDefault="00B33F87" w:rsidP="009C7C23">
            <w:pPr>
              <w:pStyle w:val="NoSpacing"/>
              <w:rPr>
                <w:sz w:val="52"/>
                <w:szCs w:val="52"/>
              </w:rPr>
            </w:pPr>
          </w:p>
        </w:tc>
        <w:tc>
          <w:tcPr>
            <w:tcW w:w="3654" w:type="dxa"/>
          </w:tcPr>
          <w:p w14:paraId="31B2B007" w14:textId="77777777" w:rsidR="00B33F87" w:rsidRPr="00B33F87" w:rsidRDefault="00B33F87" w:rsidP="009C7C23">
            <w:pPr>
              <w:pStyle w:val="NoSpacing"/>
              <w:rPr>
                <w:sz w:val="52"/>
                <w:szCs w:val="52"/>
              </w:rPr>
            </w:pPr>
          </w:p>
        </w:tc>
        <w:tc>
          <w:tcPr>
            <w:tcW w:w="3654" w:type="dxa"/>
          </w:tcPr>
          <w:p w14:paraId="2F17BA49" w14:textId="77777777" w:rsidR="00B33F87" w:rsidRPr="00B33F87" w:rsidRDefault="00B33F87" w:rsidP="009C7C23">
            <w:pPr>
              <w:pStyle w:val="NoSpacing"/>
              <w:rPr>
                <w:sz w:val="52"/>
                <w:szCs w:val="52"/>
              </w:rPr>
            </w:pPr>
          </w:p>
        </w:tc>
      </w:tr>
      <w:tr w:rsidR="00B33F87" w14:paraId="50DB1DE5" w14:textId="77777777" w:rsidTr="00B33F87">
        <w:tc>
          <w:tcPr>
            <w:tcW w:w="3654" w:type="dxa"/>
          </w:tcPr>
          <w:p w14:paraId="3CCB1CD2" w14:textId="77777777" w:rsidR="00B33F87" w:rsidRPr="00B33F87" w:rsidRDefault="00B33F87" w:rsidP="009C7C23">
            <w:pPr>
              <w:pStyle w:val="NoSpacing"/>
              <w:rPr>
                <w:sz w:val="52"/>
                <w:szCs w:val="52"/>
              </w:rPr>
            </w:pPr>
          </w:p>
        </w:tc>
        <w:tc>
          <w:tcPr>
            <w:tcW w:w="3654" w:type="dxa"/>
          </w:tcPr>
          <w:p w14:paraId="571D7F7A" w14:textId="77777777" w:rsidR="00B33F87" w:rsidRPr="00B33F87" w:rsidRDefault="00B33F87" w:rsidP="009C7C23">
            <w:pPr>
              <w:pStyle w:val="NoSpacing"/>
              <w:rPr>
                <w:sz w:val="52"/>
                <w:szCs w:val="52"/>
              </w:rPr>
            </w:pPr>
          </w:p>
        </w:tc>
        <w:tc>
          <w:tcPr>
            <w:tcW w:w="3654" w:type="dxa"/>
          </w:tcPr>
          <w:p w14:paraId="21B04756" w14:textId="77777777" w:rsidR="00B33F87" w:rsidRPr="00B33F87" w:rsidRDefault="00B33F87" w:rsidP="009C7C23">
            <w:pPr>
              <w:pStyle w:val="NoSpacing"/>
              <w:rPr>
                <w:sz w:val="52"/>
                <w:szCs w:val="52"/>
              </w:rPr>
            </w:pPr>
          </w:p>
        </w:tc>
        <w:tc>
          <w:tcPr>
            <w:tcW w:w="3654" w:type="dxa"/>
          </w:tcPr>
          <w:p w14:paraId="02AD63D2" w14:textId="77777777" w:rsidR="00B33F87" w:rsidRPr="00B33F87" w:rsidRDefault="00B33F87" w:rsidP="009C7C23">
            <w:pPr>
              <w:pStyle w:val="NoSpacing"/>
              <w:rPr>
                <w:sz w:val="52"/>
                <w:szCs w:val="52"/>
              </w:rPr>
            </w:pPr>
          </w:p>
        </w:tc>
      </w:tr>
      <w:tr w:rsidR="00B33F87" w14:paraId="1F401201" w14:textId="77777777" w:rsidTr="00B33F87">
        <w:tc>
          <w:tcPr>
            <w:tcW w:w="3654" w:type="dxa"/>
          </w:tcPr>
          <w:p w14:paraId="0116B34A" w14:textId="77777777" w:rsidR="00B33F87" w:rsidRPr="00B33F87" w:rsidRDefault="00B33F87" w:rsidP="009C7C23">
            <w:pPr>
              <w:pStyle w:val="NoSpacing"/>
              <w:rPr>
                <w:sz w:val="52"/>
                <w:szCs w:val="52"/>
              </w:rPr>
            </w:pPr>
          </w:p>
        </w:tc>
        <w:tc>
          <w:tcPr>
            <w:tcW w:w="3654" w:type="dxa"/>
          </w:tcPr>
          <w:p w14:paraId="5EE8C0DF" w14:textId="77777777" w:rsidR="00B33F87" w:rsidRPr="00B33F87" w:rsidRDefault="00B33F87" w:rsidP="009C7C23">
            <w:pPr>
              <w:pStyle w:val="NoSpacing"/>
              <w:rPr>
                <w:sz w:val="52"/>
                <w:szCs w:val="52"/>
              </w:rPr>
            </w:pPr>
          </w:p>
        </w:tc>
        <w:tc>
          <w:tcPr>
            <w:tcW w:w="3654" w:type="dxa"/>
          </w:tcPr>
          <w:p w14:paraId="223C248C" w14:textId="77777777" w:rsidR="00B33F87" w:rsidRPr="00B33F87" w:rsidRDefault="00B33F87" w:rsidP="009C7C23">
            <w:pPr>
              <w:pStyle w:val="NoSpacing"/>
              <w:rPr>
                <w:sz w:val="52"/>
                <w:szCs w:val="52"/>
              </w:rPr>
            </w:pPr>
          </w:p>
        </w:tc>
        <w:tc>
          <w:tcPr>
            <w:tcW w:w="3654" w:type="dxa"/>
          </w:tcPr>
          <w:p w14:paraId="7852E5A0" w14:textId="77777777" w:rsidR="00B33F87" w:rsidRPr="00B33F87" w:rsidRDefault="00B33F87" w:rsidP="009C7C23">
            <w:pPr>
              <w:pStyle w:val="NoSpacing"/>
              <w:rPr>
                <w:sz w:val="52"/>
                <w:szCs w:val="52"/>
              </w:rPr>
            </w:pPr>
          </w:p>
        </w:tc>
      </w:tr>
      <w:tr w:rsidR="00B33F87" w14:paraId="224A42C4" w14:textId="77777777" w:rsidTr="00B33F87">
        <w:tc>
          <w:tcPr>
            <w:tcW w:w="3654" w:type="dxa"/>
          </w:tcPr>
          <w:p w14:paraId="77FF72F9" w14:textId="77777777" w:rsidR="00B33F87" w:rsidRPr="00B33F87" w:rsidRDefault="00B33F87" w:rsidP="009C7C23">
            <w:pPr>
              <w:pStyle w:val="NoSpacing"/>
              <w:rPr>
                <w:sz w:val="52"/>
                <w:szCs w:val="52"/>
              </w:rPr>
            </w:pPr>
          </w:p>
        </w:tc>
        <w:tc>
          <w:tcPr>
            <w:tcW w:w="3654" w:type="dxa"/>
          </w:tcPr>
          <w:p w14:paraId="1DEAA6A8" w14:textId="77777777" w:rsidR="00B33F87" w:rsidRPr="00B33F87" w:rsidRDefault="00B33F87" w:rsidP="009C7C23">
            <w:pPr>
              <w:pStyle w:val="NoSpacing"/>
              <w:rPr>
                <w:sz w:val="52"/>
                <w:szCs w:val="52"/>
              </w:rPr>
            </w:pPr>
          </w:p>
        </w:tc>
        <w:tc>
          <w:tcPr>
            <w:tcW w:w="3654" w:type="dxa"/>
          </w:tcPr>
          <w:p w14:paraId="4E083999" w14:textId="77777777" w:rsidR="00B33F87" w:rsidRPr="00B33F87" w:rsidRDefault="00B33F87" w:rsidP="009C7C23">
            <w:pPr>
              <w:pStyle w:val="NoSpacing"/>
              <w:rPr>
                <w:sz w:val="52"/>
                <w:szCs w:val="52"/>
              </w:rPr>
            </w:pPr>
          </w:p>
        </w:tc>
        <w:tc>
          <w:tcPr>
            <w:tcW w:w="3654" w:type="dxa"/>
          </w:tcPr>
          <w:p w14:paraId="2C966FC2" w14:textId="77777777" w:rsidR="00B33F87" w:rsidRPr="00B33F87" w:rsidRDefault="00B33F87" w:rsidP="009C7C23">
            <w:pPr>
              <w:pStyle w:val="NoSpacing"/>
              <w:rPr>
                <w:sz w:val="52"/>
                <w:szCs w:val="52"/>
              </w:rPr>
            </w:pPr>
          </w:p>
        </w:tc>
      </w:tr>
      <w:tr w:rsidR="00B33F87" w14:paraId="3F0614B1" w14:textId="77777777" w:rsidTr="00B33F87">
        <w:tc>
          <w:tcPr>
            <w:tcW w:w="3654" w:type="dxa"/>
          </w:tcPr>
          <w:p w14:paraId="15F01227" w14:textId="77777777" w:rsidR="00B33F87" w:rsidRPr="00B33F87" w:rsidRDefault="00B33F87" w:rsidP="009C7C23">
            <w:pPr>
              <w:pStyle w:val="NoSpacing"/>
              <w:rPr>
                <w:sz w:val="52"/>
                <w:szCs w:val="52"/>
              </w:rPr>
            </w:pPr>
          </w:p>
        </w:tc>
        <w:tc>
          <w:tcPr>
            <w:tcW w:w="3654" w:type="dxa"/>
          </w:tcPr>
          <w:p w14:paraId="35F51771" w14:textId="77777777" w:rsidR="00B33F87" w:rsidRPr="00B33F87" w:rsidRDefault="00B33F87" w:rsidP="009C7C23">
            <w:pPr>
              <w:pStyle w:val="NoSpacing"/>
              <w:rPr>
                <w:sz w:val="52"/>
                <w:szCs w:val="52"/>
              </w:rPr>
            </w:pPr>
          </w:p>
        </w:tc>
        <w:tc>
          <w:tcPr>
            <w:tcW w:w="3654" w:type="dxa"/>
          </w:tcPr>
          <w:p w14:paraId="16912983" w14:textId="77777777" w:rsidR="00B33F87" w:rsidRPr="00B33F87" w:rsidRDefault="00B33F87" w:rsidP="009C7C23">
            <w:pPr>
              <w:pStyle w:val="NoSpacing"/>
              <w:rPr>
                <w:sz w:val="52"/>
                <w:szCs w:val="52"/>
              </w:rPr>
            </w:pPr>
          </w:p>
        </w:tc>
        <w:tc>
          <w:tcPr>
            <w:tcW w:w="3654" w:type="dxa"/>
          </w:tcPr>
          <w:p w14:paraId="59F249CD" w14:textId="77777777" w:rsidR="00B33F87" w:rsidRPr="00B33F87" w:rsidRDefault="00B33F87" w:rsidP="009C7C23">
            <w:pPr>
              <w:pStyle w:val="NoSpacing"/>
              <w:rPr>
                <w:sz w:val="52"/>
                <w:szCs w:val="52"/>
              </w:rPr>
            </w:pPr>
          </w:p>
        </w:tc>
      </w:tr>
      <w:tr w:rsidR="00B33F87" w14:paraId="71832457" w14:textId="77777777" w:rsidTr="00B33F87">
        <w:tc>
          <w:tcPr>
            <w:tcW w:w="3654" w:type="dxa"/>
          </w:tcPr>
          <w:p w14:paraId="67548E42" w14:textId="77777777" w:rsidR="00B33F87" w:rsidRPr="00B33F87" w:rsidRDefault="00B33F87" w:rsidP="009C7C23">
            <w:pPr>
              <w:pStyle w:val="NoSpacing"/>
              <w:rPr>
                <w:sz w:val="52"/>
                <w:szCs w:val="52"/>
              </w:rPr>
            </w:pPr>
          </w:p>
        </w:tc>
        <w:tc>
          <w:tcPr>
            <w:tcW w:w="3654" w:type="dxa"/>
          </w:tcPr>
          <w:p w14:paraId="31E27084" w14:textId="77777777" w:rsidR="00B33F87" w:rsidRPr="00B33F87" w:rsidRDefault="00B33F87" w:rsidP="009C7C23">
            <w:pPr>
              <w:pStyle w:val="NoSpacing"/>
              <w:rPr>
                <w:sz w:val="52"/>
                <w:szCs w:val="52"/>
              </w:rPr>
            </w:pPr>
          </w:p>
        </w:tc>
        <w:tc>
          <w:tcPr>
            <w:tcW w:w="3654" w:type="dxa"/>
          </w:tcPr>
          <w:p w14:paraId="57033911" w14:textId="77777777" w:rsidR="00B33F87" w:rsidRPr="00B33F87" w:rsidRDefault="00B33F87" w:rsidP="009C7C23">
            <w:pPr>
              <w:pStyle w:val="NoSpacing"/>
              <w:rPr>
                <w:sz w:val="52"/>
                <w:szCs w:val="52"/>
              </w:rPr>
            </w:pPr>
          </w:p>
        </w:tc>
        <w:tc>
          <w:tcPr>
            <w:tcW w:w="3654" w:type="dxa"/>
          </w:tcPr>
          <w:p w14:paraId="31B11519" w14:textId="77777777" w:rsidR="00B33F87" w:rsidRPr="00B33F87" w:rsidRDefault="00B33F87" w:rsidP="009C7C23">
            <w:pPr>
              <w:pStyle w:val="NoSpacing"/>
              <w:rPr>
                <w:sz w:val="52"/>
                <w:szCs w:val="52"/>
              </w:rPr>
            </w:pPr>
          </w:p>
        </w:tc>
      </w:tr>
      <w:tr w:rsidR="00B33F87" w14:paraId="30573FD7" w14:textId="77777777" w:rsidTr="00B33F87">
        <w:tc>
          <w:tcPr>
            <w:tcW w:w="3654" w:type="dxa"/>
          </w:tcPr>
          <w:p w14:paraId="4F1609A7" w14:textId="77777777" w:rsidR="00B33F87" w:rsidRPr="00B33F87" w:rsidRDefault="00B33F87" w:rsidP="009C7C23">
            <w:pPr>
              <w:pStyle w:val="NoSpacing"/>
              <w:rPr>
                <w:sz w:val="52"/>
                <w:szCs w:val="52"/>
              </w:rPr>
            </w:pPr>
          </w:p>
        </w:tc>
        <w:tc>
          <w:tcPr>
            <w:tcW w:w="3654" w:type="dxa"/>
          </w:tcPr>
          <w:p w14:paraId="1B7D22D0" w14:textId="77777777" w:rsidR="00B33F87" w:rsidRPr="00B33F87" w:rsidRDefault="00B33F87" w:rsidP="009C7C23">
            <w:pPr>
              <w:pStyle w:val="NoSpacing"/>
              <w:rPr>
                <w:sz w:val="52"/>
                <w:szCs w:val="52"/>
              </w:rPr>
            </w:pPr>
          </w:p>
        </w:tc>
        <w:tc>
          <w:tcPr>
            <w:tcW w:w="3654" w:type="dxa"/>
          </w:tcPr>
          <w:p w14:paraId="2AAD428E" w14:textId="77777777" w:rsidR="00B33F87" w:rsidRPr="00B33F87" w:rsidRDefault="00B33F87" w:rsidP="009C7C23">
            <w:pPr>
              <w:pStyle w:val="NoSpacing"/>
              <w:rPr>
                <w:sz w:val="52"/>
                <w:szCs w:val="52"/>
              </w:rPr>
            </w:pPr>
          </w:p>
        </w:tc>
        <w:tc>
          <w:tcPr>
            <w:tcW w:w="3654" w:type="dxa"/>
          </w:tcPr>
          <w:p w14:paraId="53DF15E1" w14:textId="77777777" w:rsidR="00B33F87" w:rsidRPr="00B33F87" w:rsidRDefault="00B33F87" w:rsidP="009C7C23">
            <w:pPr>
              <w:pStyle w:val="NoSpacing"/>
              <w:rPr>
                <w:sz w:val="52"/>
                <w:szCs w:val="52"/>
              </w:rPr>
            </w:pPr>
          </w:p>
        </w:tc>
      </w:tr>
      <w:tr w:rsidR="00B33F87" w14:paraId="2A86BA76" w14:textId="77777777" w:rsidTr="00B33F87">
        <w:tc>
          <w:tcPr>
            <w:tcW w:w="3654" w:type="dxa"/>
          </w:tcPr>
          <w:p w14:paraId="1E38F28D" w14:textId="77777777" w:rsidR="00B33F87" w:rsidRPr="00B33F87" w:rsidRDefault="00B33F87" w:rsidP="009C7C23">
            <w:pPr>
              <w:pStyle w:val="NoSpacing"/>
              <w:rPr>
                <w:sz w:val="52"/>
                <w:szCs w:val="52"/>
              </w:rPr>
            </w:pPr>
          </w:p>
        </w:tc>
        <w:tc>
          <w:tcPr>
            <w:tcW w:w="3654" w:type="dxa"/>
          </w:tcPr>
          <w:p w14:paraId="09BDBDBA" w14:textId="77777777" w:rsidR="00B33F87" w:rsidRPr="00B33F87" w:rsidRDefault="00B33F87" w:rsidP="009C7C23">
            <w:pPr>
              <w:pStyle w:val="NoSpacing"/>
              <w:rPr>
                <w:sz w:val="52"/>
                <w:szCs w:val="52"/>
              </w:rPr>
            </w:pPr>
          </w:p>
        </w:tc>
        <w:tc>
          <w:tcPr>
            <w:tcW w:w="3654" w:type="dxa"/>
          </w:tcPr>
          <w:p w14:paraId="4F244C61" w14:textId="77777777" w:rsidR="00B33F87" w:rsidRPr="00B33F87" w:rsidRDefault="00B33F87" w:rsidP="009C7C23">
            <w:pPr>
              <w:pStyle w:val="NoSpacing"/>
              <w:rPr>
                <w:sz w:val="52"/>
                <w:szCs w:val="52"/>
              </w:rPr>
            </w:pPr>
          </w:p>
        </w:tc>
        <w:tc>
          <w:tcPr>
            <w:tcW w:w="3654" w:type="dxa"/>
          </w:tcPr>
          <w:p w14:paraId="3E930DD7" w14:textId="77777777" w:rsidR="00B33F87" w:rsidRPr="00B33F87" w:rsidRDefault="00B33F87" w:rsidP="009C7C23">
            <w:pPr>
              <w:pStyle w:val="NoSpacing"/>
              <w:rPr>
                <w:sz w:val="52"/>
                <w:szCs w:val="52"/>
              </w:rPr>
            </w:pPr>
          </w:p>
        </w:tc>
      </w:tr>
      <w:tr w:rsidR="00E36999" w14:paraId="63CA0FA0" w14:textId="77777777" w:rsidTr="00B33F87">
        <w:tc>
          <w:tcPr>
            <w:tcW w:w="3654" w:type="dxa"/>
          </w:tcPr>
          <w:p w14:paraId="0DAC140A" w14:textId="77777777" w:rsidR="00E36999" w:rsidRPr="00B33F87" w:rsidRDefault="00E36999" w:rsidP="009C7C23">
            <w:pPr>
              <w:pStyle w:val="NoSpacing"/>
              <w:rPr>
                <w:sz w:val="52"/>
                <w:szCs w:val="52"/>
              </w:rPr>
            </w:pPr>
          </w:p>
        </w:tc>
        <w:tc>
          <w:tcPr>
            <w:tcW w:w="3654" w:type="dxa"/>
          </w:tcPr>
          <w:p w14:paraId="1D898EF0" w14:textId="77777777" w:rsidR="00E36999" w:rsidRPr="00B33F87" w:rsidRDefault="00E36999" w:rsidP="009C7C23">
            <w:pPr>
              <w:pStyle w:val="NoSpacing"/>
              <w:rPr>
                <w:sz w:val="52"/>
                <w:szCs w:val="52"/>
              </w:rPr>
            </w:pPr>
          </w:p>
        </w:tc>
        <w:tc>
          <w:tcPr>
            <w:tcW w:w="3654" w:type="dxa"/>
          </w:tcPr>
          <w:p w14:paraId="413D55B8" w14:textId="77777777" w:rsidR="00E36999" w:rsidRPr="00B33F87" w:rsidRDefault="00E36999" w:rsidP="009C7C23">
            <w:pPr>
              <w:pStyle w:val="NoSpacing"/>
              <w:rPr>
                <w:sz w:val="52"/>
                <w:szCs w:val="52"/>
              </w:rPr>
            </w:pPr>
          </w:p>
        </w:tc>
        <w:tc>
          <w:tcPr>
            <w:tcW w:w="3654" w:type="dxa"/>
          </w:tcPr>
          <w:p w14:paraId="690E4716" w14:textId="77777777" w:rsidR="00E36999" w:rsidRPr="00B33F87" w:rsidRDefault="00E36999" w:rsidP="009C7C23">
            <w:pPr>
              <w:pStyle w:val="NoSpacing"/>
              <w:rPr>
                <w:sz w:val="52"/>
                <w:szCs w:val="52"/>
              </w:rPr>
            </w:pPr>
          </w:p>
        </w:tc>
      </w:tr>
    </w:tbl>
    <w:p w14:paraId="59C657E6" w14:textId="77777777" w:rsidR="00B33F87" w:rsidRPr="009C7C23" w:rsidRDefault="00B33F87" w:rsidP="009C7C23">
      <w:pPr>
        <w:pStyle w:val="NoSpacing"/>
      </w:pPr>
    </w:p>
    <w:sectPr w:rsidR="00B33F87" w:rsidRPr="009C7C23" w:rsidSect="009C7C23">
      <w:headerReference w:type="default" r:id="rId6"/>
      <w:pgSz w:w="15840" w:h="12240" w:orient="landscape"/>
      <w:pgMar w:top="720" w:right="720" w:bottom="720" w:left="720" w:header="45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321C9A" w14:textId="77777777" w:rsidR="00506330" w:rsidRDefault="00506330" w:rsidP="009C7C23">
      <w:pPr>
        <w:spacing w:after="0" w:line="240" w:lineRule="auto"/>
      </w:pPr>
      <w:r>
        <w:separator/>
      </w:r>
    </w:p>
  </w:endnote>
  <w:endnote w:type="continuationSeparator" w:id="0">
    <w:p w14:paraId="23B74B2E" w14:textId="77777777" w:rsidR="00506330" w:rsidRDefault="00506330" w:rsidP="009C7C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26E62D" w14:textId="77777777" w:rsidR="00506330" w:rsidRDefault="00506330" w:rsidP="009C7C23">
      <w:pPr>
        <w:spacing w:after="0" w:line="240" w:lineRule="auto"/>
      </w:pPr>
      <w:r>
        <w:separator/>
      </w:r>
    </w:p>
  </w:footnote>
  <w:footnote w:type="continuationSeparator" w:id="0">
    <w:p w14:paraId="7971643F" w14:textId="77777777" w:rsidR="00506330" w:rsidRDefault="00506330" w:rsidP="009C7C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9FE18" w14:textId="77777777" w:rsidR="009C7C23" w:rsidRDefault="00844875" w:rsidP="00844875">
    <w:pPr>
      <w:pStyle w:val="Header"/>
      <w:jc w:val="center"/>
    </w:pPr>
    <w:r>
      <w:rPr>
        <w:noProof/>
      </w:rPr>
      <w:drawing>
        <wp:inline distT="0" distB="0" distL="0" distR="0" wp14:anchorId="3253BC9D" wp14:editId="5177AB00">
          <wp:extent cx="8598779" cy="1283321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IC_OFFICIAL LETTERHEAD_0204_2020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04628" cy="131404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ytDA2NbM0NzSwMDdR0lEKTi0uzszPAykwrAUAyNK0tiwAAAA="/>
  </w:docVars>
  <w:rsids>
    <w:rsidRoot w:val="00A170A0"/>
    <w:rsid w:val="000B67D3"/>
    <w:rsid w:val="00281A1D"/>
    <w:rsid w:val="002F232E"/>
    <w:rsid w:val="00367E6F"/>
    <w:rsid w:val="00506330"/>
    <w:rsid w:val="0051326B"/>
    <w:rsid w:val="005C0433"/>
    <w:rsid w:val="00710F0F"/>
    <w:rsid w:val="007C3AD8"/>
    <w:rsid w:val="00842803"/>
    <w:rsid w:val="00844875"/>
    <w:rsid w:val="009C7C23"/>
    <w:rsid w:val="00A037C3"/>
    <w:rsid w:val="00A170A0"/>
    <w:rsid w:val="00A93410"/>
    <w:rsid w:val="00B33F87"/>
    <w:rsid w:val="00B6780A"/>
    <w:rsid w:val="00E36999"/>
    <w:rsid w:val="00E43E3A"/>
    <w:rsid w:val="00E61389"/>
    <w:rsid w:val="00E72B2C"/>
    <w:rsid w:val="00E74E05"/>
    <w:rsid w:val="00F14EDE"/>
    <w:rsid w:val="00F53E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AC517C"/>
  <w15:docId w15:val="{49EA2871-94C7-46DF-9F4B-02D3797529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7C2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81A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1A1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C7C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C7C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7C23"/>
  </w:style>
  <w:style w:type="paragraph" w:styleId="Footer">
    <w:name w:val="footer"/>
    <w:basedOn w:val="Normal"/>
    <w:link w:val="FooterChar"/>
    <w:uiPriority w:val="99"/>
    <w:unhideWhenUsed/>
    <w:rsid w:val="009C7C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7C23"/>
  </w:style>
  <w:style w:type="paragraph" w:styleId="NoSpacing">
    <w:name w:val="No Spacing"/>
    <w:uiPriority w:val="1"/>
    <w:qFormat/>
    <w:rsid w:val="009C7C2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8</Words>
  <Characters>16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Pamela Jones</cp:lastModifiedBy>
  <cp:revision>1</cp:revision>
  <cp:lastPrinted>2018-04-24T11:01:00Z</cp:lastPrinted>
  <dcterms:created xsi:type="dcterms:W3CDTF">2021-06-04T16:39:00Z</dcterms:created>
  <dcterms:modified xsi:type="dcterms:W3CDTF">2021-06-04T16:42:00Z</dcterms:modified>
</cp:coreProperties>
</file>